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X4ad9fe36fd932adcd697a76d9042714c708d92a"/>
    <w:p>
      <w:pPr>
        <w:pStyle w:val="Heading1"/>
      </w:pPr>
      <w:r>
        <w:t xml:space="preserve">Cover Letter for Paramedic Position in Ghana Accra</w:t>
      </w:r>
    </w:p>
    <w:p>
      <w:pPr>
        <w:pStyle w:val="FirstParagraph"/>
      </w:pPr>
      <w:r>
        <w:t xml:space="preserve">[Your Name]</w:t>
      </w:r>
      <w:r>
        <w:br/>
      </w:r>
      <w:r>
        <w:t xml:space="preserve">[Your Address]</w:t>
      </w:r>
      <w:r>
        <w:br/>
      </w:r>
      <w:r>
        <w:t xml:space="preserve">[City, ZIP Code]</w:t>
      </w:r>
      <w:r>
        <w:br/>
      </w:r>
      <w:r>
        <w:t xml:space="preserve">[Email Address]</w:t>
      </w:r>
      <w:r>
        <w:br/>
      </w:r>
      <w:r>
        <w:t xml:space="preserve">[Phone Number]</w:t>
      </w:r>
    </w:p>
    <w:p>
      <w:pPr>
        <w:pStyle w:val="BodyText"/>
      </w:pPr>
      <w:r>
        <w:t xml:space="preserve">Dear [Hiring Manager's Name or "Recruitment Team"],</w:t>
      </w:r>
    </w:p>
    <w:p>
      <w:pPr>
        <w:pStyle w:val="BodyText"/>
      </w:pPr>
      <w:r>
        <w:t xml:space="preserve">As a dedicated and experienced Paramedic with a passion for emergency care, I am excited to apply for the Paramedic position at [Healthcare Institution Name] in Ghana Accra. With my extensive background in pre-hospital care, strong clinical skills, and deep commitment to community health, I am confident that my expertise aligns with the mission of providing life-saving services in one of Ghana’s most dynamic urban centers. This opportunity to contribute to the healthcare landscape of Accra is particularly meaningful, as I have long admired the resilience of its people and the critical need for skilled emergency responders in this region.</w:t>
      </w:r>
    </w:p>
    <w:bookmarkStart w:id="20" w:name="professional-experience"/>
    <w:p>
      <w:pPr>
        <w:pStyle w:val="Heading2"/>
      </w:pPr>
      <w:r>
        <w:t xml:space="preserve">Professional Experience</w:t>
      </w:r>
    </w:p>
    <w:p>
      <w:pPr>
        <w:pStyle w:val="FirstParagraph"/>
      </w:pPr>
      <w:r>
        <w:t xml:space="preserve">Over the past [X years], I have worked as a Paramedic in [Previous Workplace or Location], where I provided urgent medical care to patients across diverse environments, including urban and rural settings. My role involved responding to emergencies such as cardiac arrests, traumatic injuries, and medical crises, while collaborating closely with hospital staff and other healthcare professionals. For instance, during my time at [Previous Workplace], I was instrumental in reducing patient transport times by 15% through the implementation of a streamlined triage protocol. This experience honed my ability to remain composed under pressure and deliver high-quality care in fast-paced situations.</w:t>
      </w:r>
    </w:p>
    <w:p>
      <w:pPr>
        <w:pStyle w:val="BodyText"/>
      </w:pPr>
      <w:r>
        <w:t xml:space="preserve">In addition to clinical duties, I have actively participated in community outreach programs, educating residents on first aid, emergency preparedness, and preventive healthcare. These initiatives not only strengthened my communication skills but also deepened my understanding of the unique challenges faced by underserved populations—challenges that are particularly relevant in a city like Accra, where access to healthcare resources can be uneven.</w:t>
      </w:r>
    </w:p>
    <w:bookmarkEnd w:id="20"/>
    <w:bookmarkStart w:id="21" w:name="skills-and-qualifications"/>
    <w:p>
      <w:pPr>
        <w:pStyle w:val="Heading2"/>
      </w:pPr>
      <w:r>
        <w:t xml:space="preserve">Skills and Qualifications</w:t>
      </w:r>
    </w:p>
    <w:p>
      <w:pPr>
        <w:pStyle w:val="FirstParagraph"/>
      </w:pPr>
      <w:r>
        <w:t xml:space="preserve">My qualifications as a Paramedic include certification from [Certifying Body, e.g., National Registry of Emergency Medical Technicians] and ongoing training in advanced cardiac life support (ACLS), trauma care, and pediatric emergencies. I am proficient in operating medical equipment such as defibrillators, oxygen delivery systems, and intravenous therapy tools. My ability to assess patient conditions swiftly, prioritize interventions, and adapt to changing scenarios has consistently earned praise from colleagues and supervisors.</w:t>
      </w:r>
    </w:p>
    <w:p>
      <w:pPr>
        <w:pStyle w:val="BodyText"/>
      </w:pPr>
      <w:r>
        <w:t xml:space="preserve">Beyond technical skills, I bring a strong sense of empathy and cultural sensitivity. Working in Ghana Accra would allow me to apply my training in a setting where healthcare disparities are prevalent, and where the ability to connect with patients from diverse backgrounds is essential. I am particularly drawn to the opportunity to work within a community-driven healthcare system that values both clinical excellence and compassionate care.</w:t>
      </w:r>
    </w:p>
    <w:bookmarkEnd w:id="21"/>
    <w:bookmarkStart w:id="22" w:name="why-ghana-accra"/>
    <w:p>
      <w:pPr>
        <w:pStyle w:val="Heading2"/>
      </w:pPr>
      <w:r>
        <w:t xml:space="preserve">Why Ghana Accra?</w:t>
      </w:r>
    </w:p>
    <w:p>
      <w:pPr>
        <w:pStyle w:val="FirstParagraph"/>
      </w:pPr>
      <w:r>
        <w:t xml:space="preserve">Accra, as the capital city of Ghana, is a hub of activity with a growing population and increasing demand for emergency medical services. The city’s rapid urbanization has brought both opportunities and challenges, including traffic congestion, overcrowded healthcare facilities, and limited access to specialized care in certain areas. As a Paramedic committed to making a difference, I am eager to contribute my skills to an environment where every response can save lives and improve outcomes for patients.</w:t>
      </w:r>
    </w:p>
    <w:p>
      <w:pPr>
        <w:pStyle w:val="BodyText"/>
      </w:pPr>
      <w:r>
        <w:t xml:space="preserve">I have studied the healthcare infrastructure in Ghana and recognize the importance of paramedics in bridging gaps between pre-hospital care and hospital-based treatment. My goal is to support initiatives that enhance emergency response times, educate local communities on health literacy, and collaborate with stakeholders to address systemic barriers to care. In Accra, I see a chance to not only provide direct patient care but also advocate for policies that prioritize public health and safety.</w:t>
      </w:r>
    </w:p>
    <w:bookmarkEnd w:id="22"/>
    <w:bookmarkStart w:id="23" w:name="education-and-training"/>
    <w:p>
      <w:pPr>
        <w:pStyle w:val="Heading2"/>
      </w:pPr>
      <w:r>
        <w:t xml:space="preserve">Education and Training</w:t>
      </w:r>
    </w:p>
    <w:p>
      <w:pPr>
        <w:pStyle w:val="FirstParagraph"/>
      </w:pPr>
      <w:r>
        <w:t xml:space="preserve">I hold a [Degree or Certification, e.g., Advanced Emergency Medical Technician (AEMT) or Paramedic Degree] from [Institution Name], where I completed rigorous coursework in anatomy, physiology, pharmacology, and emergency care. My training emphasized hands-on clinical rotations in emergency departments and ambulance services, preparing me to handle a wide range of medical emergencies. Additionally, I have participated in continuing education programs focused on emerging trends in paramedicine, such as the use of technology for patient monitoring and data-driven decision-making.</w:t>
      </w:r>
    </w:p>
    <w:p>
      <w:pPr>
        <w:pStyle w:val="BodyText"/>
      </w:pPr>
      <w:r>
        <w:t xml:space="preserve">My academic background is complemented by my commitment to lifelong learning. I stay updated on national and international guidelines for emergency care through professional organizations like [Relevant Association, e.g., National Association of Emergency Medical Technicians]. This dedication ensures that I provide care that meets the highest standards of safety and efficacy.</w:t>
      </w:r>
    </w:p>
    <w:bookmarkEnd w:id="23"/>
    <w:bookmarkStart w:id="24" w:name="conclusion"/>
    <w:p>
      <w:pPr>
        <w:pStyle w:val="Heading2"/>
      </w:pPr>
      <w:r>
        <w:t xml:space="preserve">Conclusion</w:t>
      </w:r>
    </w:p>
    <w:p>
      <w:pPr>
        <w:pStyle w:val="FirstParagraph"/>
      </w:pPr>
      <w:r>
        <w:t xml:space="preserve">In summary, my experience as a Paramedic, combined with my passion for serving communities in need, makes me an ideal candidate for this position. I am particularly drawn to the opportunity to work in Ghana Accra, where I can contribute to a healthcare system that values innovation and inclusivity. I am eager to bring my skills, knowledge, and dedication to [Healthcare Institution Name], ensuring that every patient receives the care they deserve.</w:t>
      </w:r>
    </w:p>
    <w:p>
      <w:pPr>
        <w:pStyle w:val="BodyText"/>
      </w:pPr>
      <w:r>
        <w:t xml:space="preserve">Thank you for considering my application. I would welcome the opportunity to discuss how my background and goals align with your needs. Please feel free to contact me at [Phone Number] or [Email Address] at your earliest convenience. I look forward to contributing to the vital work of paramedics in Ghana Accra.</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Ghana Accra</dc:title>
  <dc:creator/>
  <dc:language>en</dc:language>
  <cp:keywords/>
  <dcterms:created xsi:type="dcterms:W3CDTF">2026-07-21T08:31:36Z</dcterms:created>
  <dcterms:modified xsi:type="dcterms:W3CDTF">2026-07-21T08:31:36Z</dcterms:modified>
</cp:coreProperties>
</file>

<file path=docProps/custom.xml><?xml version="1.0" encoding="utf-8"?>
<Properties xmlns="http://schemas.openxmlformats.org/officeDocument/2006/custom-properties" xmlns:vt="http://schemas.openxmlformats.org/officeDocument/2006/docPropsVTypes"/>
</file>